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799A7581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</w:t>
      </w:r>
      <w:r w:rsidR="00581313">
        <w:rPr>
          <w:rFonts w:ascii="Arial" w:hAnsi="Arial" w:cs="Arial"/>
          <w:szCs w:val="28"/>
        </w:rPr>
        <w:t>4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E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1D12D175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Dues are due on January 1, </w:t>
      </w:r>
      <w:r w:rsidR="00581313">
        <w:rPr>
          <w:rFonts w:ascii="Arial" w:hAnsi="Arial"/>
          <w:b/>
          <w:bCs/>
          <w:color w:val="FF0000"/>
          <w:spacing w:val="-3"/>
          <w:sz w:val="24"/>
          <w:szCs w:val="24"/>
        </w:rPr>
        <w:t>2024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18BBED22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673CB8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65DD69F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E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</w:t>
      </w:r>
      <w:proofErr w:type="gramStart"/>
      <w:r w:rsidR="00CC5294">
        <w:rPr>
          <w:rFonts w:ascii="Arial" w:hAnsi="Arial"/>
          <w:spacing w:val="-3"/>
          <w:u w:val="single"/>
        </w:rPr>
        <w:t xml:space="preserve">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proofErr w:type="gramEnd"/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5D0E34AB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0E5B2E">
        <w:rPr>
          <w:rFonts w:ascii="Arial" w:hAnsi="Arial"/>
          <w:b/>
          <w:bCs/>
          <w:color w:val="FF0000"/>
          <w:spacing w:val="-2"/>
        </w:rPr>
        <w:t>March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 </w:t>
      </w:r>
      <w:r w:rsidR="002D0DDA" w:rsidRPr="00F120A8">
        <w:rPr>
          <w:rFonts w:ascii="Arial" w:hAnsi="Arial"/>
          <w:color w:val="FF0000"/>
          <w:spacing w:val="-3"/>
        </w:rPr>
        <w:t xml:space="preserve">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77777777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ER Chapter dues; $2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038B1283" w14:textId="77777777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ER</w:t>
      </w:r>
      <w:r w:rsidR="00041A53" w:rsidRPr="00C66C2C">
        <w:rPr>
          <w:rFonts w:ascii="Arial" w:hAnsi="Arial" w:cs="Arial"/>
          <w:b/>
          <w:sz w:val="22"/>
          <w:szCs w:val="22"/>
        </w:rPr>
        <w:t xml:space="preserve"> Treasurer</w:t>
      </w:r>
      <w:r w:rsidR="00AD2B15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David Brooks</w:t>
      </w:r>
    </w:p>
    <w:p w14:paraId="4B6A51F6" w14:textId="17E5905F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4402 James Ln, Chattanooga, TN 37416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F74DE2">
        <w:rPr>
          <w:rFonts w:ascii="Arial" w:hAnsi="Arial" w:cs="Arial"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F74DE2" w:rsidRDefault="00F27726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F74DE2">
        <w:rPr>
          <w:rFonts w:ascii="Arial" w:hAnsi="Arial" w:cs="Arial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09345907" w14:textId="77777777" w:rsidR="0049008C" w:rsidRPr="00AD2B15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</w:p>
    <w:p w14:paraId="7DF2116F" w14:textId="77777777" w:rsidR="00CB32C8" w:rsidRPr="00F74DE2" w:rsidRDefault="0049008C" w:rsidP="0049008C">
      <w:pPr>
        <w:ind w:firstLine="720"/>
        <w:jc w:val="center"/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4C832" w14:textId="77777777" w:rsidR="008161A3" w:rsidRDefault="008161A3" w:rsidP="00601898">
      <w:r>
        <w:separator/>
      </w:r>
    </w:p>
  </w:endnote>
  <w:endnote w:type="continuationSeparator" w:id="0">
    <w:p w14:paraId="2AE01D74" w14:textId="77777777" w:rsidR="008161A3" w:rsidRDefault="008161A3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BA518" w14:textId="77777777" w:rsidR="00581313" w:rsidRDefault="00581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7E8D57C4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 xml:space="preserve">for </w:t>
    </w:r>
    <w:r w:rsidR="00FA6147">
      <w:rPr>
        <w:rFonts w:ascii="Arial" w:hAnsi="Arial" w:cs="Arial"/>
        <w:b/>
        <w:bCs/>
        <w:color w:val="00B050"/>
        <w:sz w:val="28"/>
        <w:szCs w:val="28"/>
      </w:rPr>
      <w:t>202</w:t>
    </w:r>
    <w:r w:rsidR="00581313">
      <w:rPr>
        <w:rFonts w:ascii="Arial" w:hAnsi="Arial" w:cs="Arial"/>
        <w:b/>
        <w:bCs/>
        <w:color w:val="00B050"/>
        <w:sz w:val="28"/>
        <w:szCs w:val="28"/>
      </w:rPr>
      <w:t>4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 xml:space="preserve">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2A188" w14:textId="77777777" w:rsidR="00581313" w:rsidRDefault="00581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4B09C" w14:textId="77777777" w:rsidR="008161A3" w:rsidRDefault="008161A3" w:rsidP="00601898">
      <w:r>
        <w:separator/>
      </w:r>
    </w:p>
  </w:footnote>
  <w:footnote w:type="continuationSeparator" w:id="0">
    <w:p w14:paraId="1E1F9A92" w14:textId="77777777" w:rsidR="008161A3" w:rsidRDefault="008161A3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39CB" w14:textId="77777777" w:rsidR="00581313" w:rsidRDefault="00581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5F81AE46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</w:t>
    </w:r>
    <w:r w:rsidR="00581313">
      <w:rPr>
        <w:rFonts w:ascii="Arial" w:hAnsi="Arial" w:cs="Arial"/>
        <w:b/>
        <w:bCs/>
        <w:color w:val="FF0000"/>
        <w:sz w:val="28"/>
        <w:szCs w:val="28"/>
      </w:rPr>
      <w:t>4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03C00" w14:textId="77777777" w:rsidR="00581313" w:rsidRDefault="005813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rQUAdLwjWiwAAAA="/>
  </w:docVars>
  <w:rsids>
    <w:rsidRoot w:val="00784489"/>
    <w:rsid w:val="00041A53"/>
    <w:rsid w:val="00052774"/>
    <w:rsid w:val="00095475"/>
    <w:rsid w:val="000A0DCA"/>
    <w:rsid w:val="000C0FEB"/>
    <w:rsid w:val="000D1BD4"/>
    <w:rsid w:val="000E5B2E"/>
    <w:rsid w:val="00152D92"/>
    <w:rsid w:val="00174C18"/>
    <w:rsid w:val="001C2823"/>
    <w:rsid w:val="001F2E8C"/>
    <w:rsid w:val="001F3788"/>
    <w:rsid w:val="00200872"/>
    <w:rsid w:val="00215867"/>
    <w:rsid w:val="00223488"/>
    <w:rsid w:val="00225C7C"/>
    <w:rsid w:val="00234088"/>
    <w:rsid w:val="00292EA6"/>
    <w:rsid w:val="002B26DA"/>
    <w:rsid w:val="002D0DDA"/>
    <w:rsid w:val="002F064A"/>
    <w:rsid w:val="003206C6"/>
    <w:rsid w:val="00335363"/>
    <w:rsid w:val="00345463"/>
    <w:rsid w:val="00382444"/>
    <w:rsid w:val="00382D33"/>
    <w:rsid w:val="00384AC5"/>
    <w:rsid w:val="00390A87"/>
    <w:rsid w:val="003E2CFA"/>
    <w:rsid w:val="003E3117"/>
    <w:rsid w:val="0049008C"/>
    <w:rsid w:val="004C2993"/>
    <w:rsid w:val="004C6BB2"/>
    <w:rsid w:val="004D126E"/>
    <w:rsid w:val="005041A2"/>
    <w:rsid w:val="00571FFC"/>
    <w:rsid w:val="00581313"/>
    <w:rsid w:val="005B0340"/>
    <w:rsid w:val="005B3DCA"/>
    <w:rsid w:val="00601898"/>
    <w:rsid w:val="00601D33"/>
    <w:rsid w:val="0060627C"/>
    <w:rsid w:val="00611EE4"/>
    <w:rsid w:val="006325CE"/>
    <w:rsid w:val="00645396"/>
    <w:rsid w:val="00670B9F"/>
    <w:rsid w:val="00675F3A"/>
    <w:rsid w:val="006D6135"/>
    <w:rsid w:val="006E76D4"/>
    <w:rsid w:val="00784489"/>
    <w:rsid w:val="007C4D6D"/>
    <w:rsid w:val="008161A3"/>
    <w:rsid w:val="00835501"/>
    <w:rsid w:val="0083725D"/>
    <w:rsid w:val="008547FD"/>
    <w:rsid w:val="0089312B"/>
    <w:rsid w:val="008F5CB7"/>
    <w:rsid w:val="00925754"/>
    <w:rsid w:val="0093068E"/>
    <w:rsid w:val="0097377C"/>
    <w:rsid w:val="00A47DD9"/>
    <w:rsid w:val="00A85302"/>
    <w:rsid w:val="00AD16F1"/>
    <w:rsid w:val="00AD2B15"/>
    <w:rsid w:val="00AE35C7"/>
    <w:rsid w:val="00B22A7D"/>
    <w:rsid w:val="00B45A1A"/>
    <w:rsid w:val="00B950E1"/>
    <w:rsid w:val="00BE74D0"/>
    <w:rsid w:val="00C66C2C"/>
    <w:rsid w:val="00C827F4"/>
    <w:rsid w:val="00CB1343"/>
    <w:rsid w:val="00CB32C8"/>
    <w:rsid w:val="00CC1B22"/>
    <w:rsid w:val="00CC2254"/>
    <w:rsid w:val="00CC5294"/>
    <w:rsid w:val="00CE4531"/>
    <w:rsid w:val="00CF19D0"/>
    <w:rsid w:val="00D2749B"/>
    <w:rsid w:val="00D3151D"/>
    <w:rsid w:val="00D82C4C"/>
    <w:rsid w:val="00D932E9"/>
    <w:rsid w:val="00DF3392"/>
    <w:rsid w:val="00DF57B2"/>
    <w:rsid w:val="00E04640"/>
    <w:rsid w:val="00E70132"/>
    <w:rsid w:val="00E708D4"/>
    <w:rsid w:val="00E736FF"/>
    <w:rsid w:val="00EA45A2"/>
    <w:rsid w:val="00EE0907"/>
    <w:rsid w:val="00F120A8"/>
    <w:rsid w:val="00F23559"/>
    <w:rsid w:val="00F27726"/>
    <w:rsid w:val="00F511D8"/>
    <w:rsid w:val="00F74DE2"/>
    <w:rsid w:val="00FA0814"/>
    <w:rsid w:val="00FA6147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4-03T03:19:00Z</cp:lastPrinted>
  <dcterms:created xsi:type="dcterms:W3CDTF">2023-09-07T20:53:00Z</dcterms:created>
  <dcterms:modified xsi:type="dcterms:W3CDTF">2023-09-07T20:53:00Z</dcterms:modified>
</cp:coreProperties>
</file>